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3E1AD5" w14:textId="77777777" w:rsidR="00E13F8F" w:rsidRDefault="000B3379" w:rsidP="000B3379">
      <w:pPr>
        <w:pStyle w:val="Ttulo1"/>
        <w:rPr>
          <w:lang w:val="pt-BR"/>
        </w:rPr>
      </w:pPr>
      <w:r>
        <w:rPr>
          <w:lang w:val="pt-BR"/>
        </w:rPr>
        <w:t>Trabalho de Análise e Projeto de Sistemas 2018.1</w:t>
      </w:r>
    </w:p>
    <w:p w14:paraId="31985DE2" w14:textId="77777777" w:rsidR="000B3379" w:rsidRDefault="000B3379" w:rsidP="000B3379">
      <w:pPr>
        <w:rPr>
          <w:lang w:val="pt-BR"/>
        </w:rPr>
      </w:pPr>
    </w:p>
    <w:p w14:paraId="3D566E49" w14:textId="77777777" w:rsidR="000B3379" w:rsidRDefault="000B3379" w:rsidP="000B3379">
      <w:pPr>
        <w:jc w:val="both"/>
        <w:rPr>
          <w:lang w:val="pt-BR"/>
        </w:rPr>
      </w:pPr>
      <w:r>
        <w:rPr>
          <w:lang w:val="pt-BR"/>
        </w:rPr>
        <w:t xml:space="preserve">O trabalho consiste em realizar uma série de atividades de análise e projeto na versão atual do sistema </w:t>
      </w:r>
      <w:proofErr w:type="spellStart"/>
      <w:r>
        <w:rPr>
          <w:lang w:val="pt-BR"/>
        </w:rPr>
        <w:t>Sisgee</w:t>
      </w:r>
      <w:proofErr w:type="spellEnd"/>
      <w:r>
        <w:rPr>
          <w:lang w:val="pt-BR"/>
        </w:rPr>
        <w:t xml:space="preserve"> (</w:t>
      </w:r>
      <w:hyperlink r:id="rId5" w:history="1">
        <w:r w:rsidRPr="000B74AF">
          <w:rPr>
            <w:rStyle w:val="Hyperlink"/>
            <w:lang w:val="pt-BR"/>
          </w:rPr>
          <w:t>https://github.com/diogosmendonca/sisgee</w:t>
        </w:r>
      </w:hyperlink>
      <w:r>
        <w:rPr>
          <w:lang w:val="pt-BR"/>
        </w:rPr>
        <w:t>), trabalhando com engenharia reversa, e para a próxima versão deste mesmo sistema, trabalhando com</w:t>
      </w:r>
      <w:r w:rsidR="00DE76F6">
        <w:rPr>
          <w:lang w:val="pt-BR"/>
        </w:rPr>
        <w:t xml:space="preserve"> </w:t>
      </w:r>
      <w:r>
        <w:rPr>
          <w:lang w:val="pt-BR"/>
        </w:rPr>
        <w:t xml:space="preserve">engenharia direta e </w:t>
      </w:r>
      <w:proofErr w:type="spellStart"/>
      <w:r w:rsidR="00EC2E2E">
        <w:rPr>
          <w:lang w:val="pt-BR"/>
        </w:rPr>
        <w:t>refatoração</w:t>
      </w:r>
      <w:proofErr w:type="spellEnd"/>
      <w:r>
        <w:rPr>
          <w:lang w:val="pt-BR"/>
        </w:rPr>
        <w:t>.</w:t>
      </w:r>
    </w:p>
    <w:p w14:paraId="37D1AF6D" w14:textId="77777777" w:rsidR="000B3379" w:rsidRDefault="00DE76F6" w:rsidP="000B3379">
      <w:pPr>
        <w:jc w:val="both"/>
        <w:rPr>
          <w:lang w:val="pt-BR"/>
        </w:rPr>
      </w:pPr>
      <w:r>
        <w:rPr>
          <w:lang w:val="pt-BR"/>
        </w:rPr>
        <w:t xml:space="preserve">Atividade 1: Realizar engenharia reversa da versão atual do sistema (engenharia reversa). </w:t>
      </w:r>
    </w:p>
    <w:p w14:paraId="0243B853" w14:textId="77777777" w:rsidR="00DE76F6" w:rsidRDefault="00EC2E2E" w:rsidP="00EC2E2E">
      <w:pPr>
        <w:pStyle w:val="PargrafodaLista"/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Modelar o diagrama de classes de domínio</w:t>
      </w:r>
    </w:p>
    <w:p w14:paraId="7B0305D1" w14:textId="77777777" w:rsidR="00EC2E2E" w:rsidRDefault="00EC2E2E" w:rsidP="00EC2E2E">
      <w:pPr>
        <w:pStyle w:val="PargrafodaLista"/>
        <w:numPr>
          <w:ilvl w:val="0"/>
          <w:numId w:val="2"/>
        </w:numPr>
        <w:jc w:val="both"/>
        <w:rPr>
          <w:lang w:val="pt-BR"/>
        </w:rPr>
      </w:pPr>
      <w:r>
        <w:rPr>
          <w:lang w:val="pt-BR"/>
        </w:rPr>
        <w:t>Para cada caso de uso:</w:t>
      </w:r>
    </w:p>
    <w:p w14:paraId="3E030F93" w14:textId="77777777" w:rsidR="00EC2E2E" w:rsidRDefault="00EC2E2E" w:rsidP="00EC2E2E">
      <w:pPr>
        <w:pStyle w:val="PargrafodaLista"/>
        <w:numPr>
          <w:ilvl w:val="1"/>
          <w:numId w:val="2"/>
        </w:numPr>
        <w:jc w:val="both"/>
        <w:rPr>
          <w:lang w:val="pt-BR"/>
        </w:rPr>
      </w:pPr>
      <w:r w:rsidRPr="00EC2E2E">
        <w:rPr>
          <w:lang w:val="pt-BR"/>
        </w:rPr>
        <w:t>Modelar o diagrama de classes de projeto</w:t>
      </w:r>
    </w:p>
    <w:p w14:paraId="1679537F" w14:textId="77777777" w:rsidR="00EC2E2E" w:rsidRDefault="00EC2E2E" w:rsidP="00EC2E2E">
      <w:pPr>
        <w:pStyle w:val="PargrafodaLista"/>
        <w:numPr>
          <w:ilvl w:val="1"/>
          <w:numId w:val="2"/>
        </w:numPr>
        <w:jc w:val="both"/>
        <w:rPr>
          <w:lang w:val="pt-BR"/>
        </w:rPr>
      </w:pPr>
      <w:r w:rsidRPr="00EC2E2E">
        <w:rPr>
          <w:lang w:val="pt-BR"/>
        </w:rPr>
        <w:t>Modelar o diagrama de sequência ou comunicação</w:t>
      </w:r>
      <w:r>
        <w:rPr>
          <w:lang w:val="pt-BR"/>
        </w:rPr>
        <w:t xml:space="preserve"> (somente um dos dois)</w:t>
      </w:r>
    </w:p>
    <w:p w14:paraId="4784E17D" w14:textId="77777777" w:rsidR="00EC2E2E" w:rsidRDefault="00EC2E2E" w:rsidP="00EC2E2E">
      <w:pPr>
        <w:pStyle w:val="PargrafodaLista"/>
        <w:numPr>
          <w:ilvl w:val="1"/>
          <w:numId w:val="2"/>
        </w:numPr>
        <w:jc w:val="both"/>
        <w:rPr>
          <w:color w:val="FF0000"/>
          <w:lang w:val="pt-BR"/>
        </w:rPr>
      </w:pPr>
      <w:r w:rsidRPr="00EC2E2E">
        <w:rPr>
          <w:color w:val="FF0000"/>
          <w:lang w:val="pt-BR"/>
        </w:rPr>
        <w:t>Outros diagramas a definir</w:t>
      </w:r>
    </w:p>
    <w:p w14:paraId="4FCB54A5" w14:textId="77777777" w:rsidR="00EC2E2E" w:rsidRDefault="00EC2E2E" w:rsidP="00EC2E2E">
      <w:p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>Casos de uso:</w:t>
      </w:r>
    </w:p>
    <w:p w14:paraId="467B2EC9" w14:textId="77777777" w:rsidR="00EC2E2E" w:rsidRDefault="00D41CF0" w:rsidP="00855217">
      <w:pPr>
        <w:jc w:val="center"/>
        <w:rPr>
          <w:color w:val="000000" w:themeColor="text1"/>
          <w:lang w:val="pt-BR"/>
        </w:rPr>
      </w:pPr>
      <w:r>
        <w:rPr>
          <w:noProof/>
          <w:color w:val="000000" w:themeColor="text1"/>
          <w:lang w:val="pt-BR"/>
        </w:rPr>
        <w:drawing>
          <wp:inline distT="0" distB="0" distL="0" distR="0" wp14:anchorId="05B44B1E" wp14:editId="70B2786A">
            <wp:extent cx="3601941" cy="2212342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115" cy="2226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E9D9F" w14:textId="77777777" w:rsidR="00D41CF0" w:rsidRDefault="00855217" w:rsidP="00EC2E2E">
      <w:p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>Ponto de Entrada dos Casos de Uso:</w:t>
      </w:r>
    </w:p>
    <w:p w14:paraId="71B1DD56" w14:textId="77777777" w:rsidR="00855217" w:rsidRDefault="00855217" w:rsidP="00855217">
      <w:pPr>
        <w:pStyle w:val="PargrafodaLista"/>
        <w:numPr>
          <w:ilvl w:val="0"/>
          <w:numId w:val="3"/>
        </w:num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 xml:space="preserve">UC01 – </w:t>
      </w:r>
      <w:proofErr w:type="spellStart"/>
      <w:r>
        <w:rPr>
          <w:color w:val="000000" w:themeColor="text1"/>
          <w:lang w:val="pt-BR"/>
        </w:rPr>
        <w:t>form_empresa.jsp</w:t>
      </w:r>
      <w:proofErr w:type="spellEnd"/>
    </w:p>
    <w:p w14:paraId="4F8520C1" w14:textId="77777777" w:rsidR="00855217" w:rsidRDefault="00855217" w:rsidP="00855217">
      <w:pPr>
        <w:pStyle w:val="PargrafodaLista"/>
        <w:numPr>
          <w:ilvl w:val="0"/>
          <w:numId w:val="3"/>
        </w:num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 xml:space="preserve">UC02 – </w:t>
      </w:r>
      <w:proofErr w:type="spellStart"/>
      <w:r>
        <w:rPr>
          <w:color w:val="000000" w:themeColor="text1"/>
          <w:lang w:val="pt-BR"/>
        </w:rPr>
        <w:t>form_termo_estagio.jsp</w:t>
      </w:r>
      <w:proofErr w:type="spellEnd"/>
    </w:p>
    <w:p w14:paraId="41467756" w14:textId="77777777" w:rsidR="00855217" w:rsidRDefault="00855217" w:rsidP="00855217">
      <w:pPr>
        <w:pStyle w:val="PargrafodaLista"/>
        <w:numPr>
          <w:ilvl w:val="0"/>
          <w:numId w:val="3"/>
        </w:num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 xml:space="preserve">UC03 – </w:t>
      </w:r>
      <w:proofErr w:type="spellStart"/>
      <w:r>
        <w:rPr>
          <w:color w:val="000000" w:themeColor="text1"/>
          <w:lang w:val="pt-BR"/>
        </w:rPr>
        <w:t>form_termo_estagio.jsp</w:t>
      </w:r>
      <w:proofErr w:type="spellEnd"/>
    </w:p>
    <w:p w14:paraId="475CF54F" w14:textId="77777777" w:rsidR="00855217" w:rsidRDefault="00855217" w:rsidP="00855217">
      <w:pPr>
        <w:pStyle w:val="PargrafodaLista"/>
        <w:numPr>
          <w:ilvl w:val="0"/>
          <w:numId w:val="3"/>
        </w:num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 xml:space="preserve">UC04 – </w:t>
      </w:r>
      <w:proofErr w:type="spellStart"/>
      <w:r>
        <w:rPr>
          <w:color w:val="000000" w:themeColor="text1"/>
          <w:lang w:val="pt-BR"/>
        </w:rPr>
        <w:t>form_termo_aditivo.jsp</w:t>
      </w:r>
      <w:proofErr w:type="spellEnd"/>
    </w:p>
    <w:p w14:paraId="543BB416" w14:textId="77777777" w:rsidR="00855217" w:rsidRPr="00855217" w:rsidRDefault="00855217" w:rsidP="00855217">
      <w:pPr>
        <w:pStyle w:val="PargrafodaLista"/>
        <w:numPr>
          <w:ilvl w:val="0"/>
          <w:numId w:val="3"/>
        </w:numPr>
        <w:jc w:val="both"/>
        <w:rPr>
          <w:color w:val="000000" w:themeColor="text1"/>
          <w:lang w:val="pt-BR"/>
        </w:rPr>
      </w:pPr>
      <w:r w:rsidRPr="00855217">
        <w:rPr>
          <w:color w:val="000000" w:themeColor="text1"/>
          <w:lang w:val="pt-BR"/>
        </w:rPr>
        <w:t xml:space="preserve">UC05 – </w:t>
      </w:r>
      <w:proofErr w:type="spellStart"/>
      <w:r w:rsidRPr="00855217">
        <w:rPr>
          <w:color w:val="000000" w:themeColor="text1"/>
          <w:lang w:val="pt-BR"/>
        </w:rPr>
        <w:t>form_termo_aditivo.jsp</w:t>
      </w:r>
      <w:proofErr w:type="spellEnd"/>
      <w:r w:rsidRPr="00855217">
        <w:rPr>
          <w:color w:val="000000" w:themeColor="text1"/>
          <w:lang w:val="pt-BR"/>
        </w:rPr>
        <w:t xml:space="preserve"> -&gt; </w:t>
      </w:r>
      <w:proofErr w:type="spellStart"/>
      <w:r w:rsidRPr="00855217">
        <w:rPr>
          <w:color w:val="000000" w:themeColor="text1"/>
          <w:lang w:val="pt-BR"/>
        </w:rPr>
        <w:t>form_termo_r</w:t>
      </w:r>
      <w:r>
        <w:rPr>
          <w:color w:val="000000" w:themeColor="text1"/>
          <w:lang w:val="pt-BR"/>
        </w:rPr>
        <w:t>escisao.jsp</w:t>
      </w:r>
      <w:proofErr w:type="spellEnd"/>
    </w:p>
    <w:p w14:paraId="11788869" w14:textId="77777777" w:rsidR="00855217" w:rsidRPr="00855217" w:rsidRDefault="00855217" w:rsidP="00855217">
      <w:pPr>
        <w:pStyle w:val="PargrafodaLista"/>
        <w:numPr>
          <w:ilvl w:val="0"/>
          <w:numId w:val="3"/>
        </w:num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 xml:space="preserve">UC06 - </w:t>
      </w:r>
      <w:proofErr w:type="spellStart"/>
      <w:r w:rsidRPr="00855217">
        <w:rPr>
          <w:color w:val="000000" w:themeColor="text1"/>
          <w:lang w:val="pt-BR"/>
        </w:rPr>
        <w:t>relatorio_consolidado.jsp</w:t>
      </w:r>
      <w:bookmarkStart w:id="0" w:name="_GoBack"/>
      <w:bookmarkEnd w:id="0"/>
      <w:proofErr w:type="spellEnd"/>
    </w:p>
    <w:p w14:paraId="5815E482" w14:textId="77777777" w:rsidR="00DE76F6" w:rsidRDefault="00DE76F6" w:rsidP="000B3379">
      <w:pPr>
        <w:jc w:val="both"/>
        <w:rPr>
          <w:lang w:val="pt-BR"/>
        </w:rPr>
      </w:pPr>
      <w:r>
        <w:rPr>
          <w:lang w:val="pt-BR"/>
        </w:rPr>
        <w:t>Atividade 2: Realizar a modelam para implementação de novos requisitos (engenharia direta)</w:t>
      </w:r>
    </w:p>
    <w:p w14:paraId="5AEC2A30" w14:textId="77777777" w:rsidR="00DE76F6" w:rsidRPr="00EC2E2E" w:rsidRDefault="00EC2E2E" w:rsidP="000B3379">
      <w:pPr>
        <w:jc w:val="both"/>
        <w:rPr>
          <w:color w:val="FF0000"/>
          <w:lang w:val="pt-BR"/>
        </w:rPr>
      </w:pPr>
      <w:r w:rsidRPr="00EC2E2E">
        <w:rPr>
          <w:color w:val="FF0000"/>
          <w:lang w:val="pt-BR"/>
        </w:rPr>
        <w:t>A definir</w:t>
      </w:r>
    </w:p>
    <w:p w14:paraId="311B60E9" w14:textId="77777777" w:rsidR="00DE76F6" w:rsidRDefault="00DE76F6" w:rsidP="000B3379">
      <w:pPr>
        <w:jc w:val="both"/>
        <w:rPr>
          <w:lang w:val="pt-BR"/>
        </w:rPr>
      </w:pPr>
      <w:r>
        <w:rPr>
          <w:lang w:val="pt-BR"/>
        </w:rPr>
        <w:t xml:space="preserve">Atividade 3: Realizar ajustes </w:t>
      </w:r>
      <w:r w:rsidR="00EC2E2E">
        <w:rPr>
          <w:lang w:val="pt-BR"/>
        </w:rPr>
        <w:t>no sistema atual para melhorar sua estrutura interna, sem alteração de funcionalidade (Refatoração)</w:t>
      </w:r>
    </w:p>
    <w:p w14:paraId="02618C96" w14:textId="77777777" w:rsidR="00EC2E2E" w:rsidRPr="00EC2E2E" w:rsidRDefault="00EC2E2E" w:rsidP="000B3379">
      <w:pPr>
        <w:jc w:val="both"/>
        <w:rPr>
          <w:color w:val="FF0000"/>
          <w:lang w:val="pt-BR"/>
        </w:rPr>
      </w:pPr>
      <w:r w:rsidRPr="00EC2E2E">
        <w:rPr>
          <w:color w:val="FF0000"/>
          <w:lang w:val="pt-BR"/>
        </w:rPr>
        <w:t>A definir</w:t>
      </w:r>
    </w:p>
    <w:p w14:paraId="735B03F9" w14:textId="77777777" w:rsidR="00EC2E2E" w:rsidRPr="00855217" w:rsidRDefault="00EC2E2E" w:rsidP="000B3379">
      <w:pPr>
        <w:jc w:val="both"/>
        <w:rPr>
          <w:color w:val="FF0000"/>
          <w:lang w:val="pt-BR"/>
        </w:rPr>
      </w:pPr>
      <w:r>
        <w:rPr>
          <w:lang w:val="pt-BR"/>
        </w:rPr>
        <w:t>Atividade 4 (bônus): Realizar a engenharia reversa da nova versão do sistema (pós trabalho de PSW), ajustando os modelos das atividades 2 e 3.</w:t>
      </w:r>
      <w:r w:rsidR="00855217">
        <w:rPr>
          <w:lang w:val="pt-BR"/>
        </w:rPr>
        <w:t xml:space="preserve"> </w:t>
      </w:r>
      <w:r w:rsidR="00855217" w:rsidRPr="00EC2E2E">
        <w:rPr>
          <w:color w:val="FF0000"/>
          <w:lang w:val="pt-BR"/>
        </w:rPr>
        <w:t>A definir</w:t>
      </w:r>
    </w:p>
    <w:sectPr w:rsidR="00EC2E2E" w:rsidRPr="00855217" w:rsidSect="000A106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240D5"/>
    <w:multiLevelType w:val="hybridMultilevel"/>
    <w:tmpl w:val="BAB2B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D1CA7"/>
    <w:multiLevelType w:val="hybridMultilevel"/>
    <w:tmpl w:val="DB387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116604"/>
    <w:multiLevelType w:val="hybridMultilevel"/>
    <w:tmpl w:val="E12C0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2NDY2NDA2NzMxMzJX0lEKTi0uzszPAykwrAUAu2U2fiwAAAA="/>
  </w:docVars>
  <w:rsids>
    <w:rsidRoot w:val="000B3379"/>
    <w:rsid w:val="000A106B"/>
    <w:rsid w:val="000B3379"/>
    <w:rsid w:val="00855217"/>
    <w:rsid w:val="00BC29EA"/>
    <w:rsid w:val="00C15A2B"/>
    <w:rsid w:val="00D41CF0"/>
    <w:rsid w:val="00DE76F6"/>
    <w:rsid w:val="00E13F8F"/>
    <w:rsid w:val="00EC2E2E"/>
    <w:rsid w:val="00FE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E717DB"/>
  <w15:chartTrackingRefBased/>
  <w15:docId w15:val="{C8AE2910-C47E-4D9D-8DE8-DA6F775F2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0B33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0B33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Fontepargpadro"/>
    <w:uiPriority w:val="99"/>
    <w:unhideWhenUsed/>
    <w:rsid w:val="000B337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B3379"/>
    <w:rPr>
      <w:color w:val="808080"/>
      <w:shd w:val="clear" w:color="auto" w:fill="E6E6E6"/>
    </w:rPr>
  </w:style>
  <w:style w:type="paragraph" w:styleId="PargrafodaLista">
    <w:name w:val="List Paragraph"/>
    <w:basedOn w:val="Normal"/>
    <w:uiPriority w:val="34"/>
    <w:qFormat/>
    <w:rsid w:val="00EC2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diogosmendonca/sisge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go Mendonça</dc:creator>
  <cp:keywords/>
  <dc:description/>
  <cp:lastModifiedBy>Diogo Mendonça</cp:lastModifiedBy>
  <cp:revision>1</cp:revision>
  <dcterms:created xsi:type="dcterms:W3CDTF">2018-04-28T12:48:00Z</dcterms:created>
  <dcterms:modified xsi:type="dcterms:W3CDTF">2018-04-28T13:43:00Z</dcterms:modified>
</cp:coreProperties>
</file>